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6D97" w:rsidRDefault="009D3E84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  <w:r>
        <w:pict>
          <v:group id="_x0000_s1073" style="position:absolute;margin-left:126.25pt;margin-top:54pt;width:.1pt;height:43pt;z-index:1072;mso-position-horizontal-relative:page;mso-position-vertical-relative:page" coordorigin="2525,1080" coordsize="2,860">
            <v:shape id="_x0000_s1074" style="position:absolute;left:2525;top:1080;width:2;height:860" coordorigin="2525,1080" coordsize="0,860" path="m2525,1080r,860e" filled="f" strokecolor="#231f20" strokeweight=".19492mm">
              <v:path arrowok="t"/>
            </v:shape>
            <w10:wrap anchorx="page" anchory="page"/>
          </v:group>
        </w:pic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2" type="#_x0000_t75" style="position:absolute;margin-left:136.15pt;margin-top:71.6pt;width:95.95pt;height:21pt;z-index:1096;mso-position-horizontal-relative:page;mso-position-vertical-relative:page">
            <v:imagedata r:id="rId4" o:title=""/>
            <w10:wrap anchorx="page" anchory="page"/>
          </v:shape>
        </w:pict>
      </w:r>
      <w:r>
        <w:pict>
          <v:group id="_x0000_s1041" style="position:absolute;margin-left:136.05pt;margin-top:58.5pt;width:64.2pt;height:8.05pt;z-index:1120;mso-position-horizontal-relative:page;mso-position-vertical-relative:page" coordorigin="2721,1170" coordsize="1284,161">
            <v:shape id="_x0000_s1071" style="position:absolute;left:2721;top:1170;width:1284;height:161" coordorigin="2721,1170" coordsize="1284,161" path="m2763,1320r-31,l2739,1315r3,-9l2778,1207r3,-9l2785,1188r1,-8l2794,1177r9,-4l2807,1170r,l2808,1170r2,l2810,1170r1,2l2812,1174r,2l2821,1200r-30,l2770,1261r73,l2847,1273r-81,l2758,1296r-2,7l2753,1309r,10l2763,1320xe" fillcolor="#231f20" stroked="f">
              <v:path arrowok="t"/>
            </v:shape>
            <v:shape id="_x0000_s1070" style="position:absolute;left:2721;top:1170;width:1284;height:161" coordorigin="2721,1170" coordsize="1284,161" path="m2843,1261r-31,l2791,1200r30,l2843,1261xe" fillcolor="#231f20" stroked="f">
              <v:path arrowok="t"/>
            </v:shape>
            <v:shape id="_x0000_s1069" style="position:absolute;left:2721;top:1170;width:1284;height:161" coordorigin="2721,1170" coordsize="1284,161" path="m2869,1320r-48,l2830,1319r,-8l2828,1305r-3,-7l2816,1273r31,l2853,1289r3,8l2859,1305r3,7l2864,1318r5,2xe" fillcolor="#231f20" stroked="f">
              <v:path arrowok="t"/>
            </v:shape>
            <v:shape id="_x0000_s1068" style="position:absolute;left:2721;top:1170;width:1284;height:161" coordorigin="2721,1170" coordsize="1284,161" path="m2721,1327r,-7l2773,1320r,6l2738,1326r-17,1xe" fillcolor="#231f20" stroked="f">
              <v:path arrowok="t"/>
            </v:shape>
            <v:shape id="_x0000_s1067" style="position:absolute;left:2721;top:1170;width:1284;height:161" coordorigin="2721,1170" coordsize="1284,161" path="m2813,1327r,-7l2878,1320r,6l2836,1326r-23,1xe" fillcolor="#231f20" stroked="f">
              <v:path arrowok="t"/>
            </v:shape>
            <v:shape id="_x0000_s1066" style="position:absolute;left:2721;top:1170;width:1284;height:161" coordorigin="2721,1170" coordsize="1284,161" path="m2773,1327r-18,-1l2773,1326r,1xe" fillcolor="#231f20" stroked="f">
              <v:path arrowok="t"/>
            </v:shape>
            <v:shape id="_x0000_s1065" style="position:absolute;left:2721;top:1170;width:1284;height:161" coordorigin="2721,1170" coordsize="1284,161" path="m2878,1327r-20,-1l2878,1326r,1xe" fillcolor="#231f20" stroked="f">
              <v:path arrowok="t"/>
            </v:shape>
            <v:shape id="_x0000_s1064" style="position:absolute;left:2721;top:1170;width:1284;height:161" coordorigin="2721,1170" coordsize="1284,161" path="m3062,1182r-70,l2992,1175r12,l3016,1176r46,l3062,1182xe" fillcolor="#231f20" stroked="f">
              <v:path arrowok="t"/>
            </v:shape>
            <v:shape id="_x0000_s1063" style="position:absolute;left:2721;top:1170;width:1284;height:161" coordorigin="2721,1170" coordsize="1284,161" path="m3062,1176r-23,l3050,1175r12,l3062,1176xe" fillcolor="#231f20" stroked="f">
              <v:path arrowok="t"/>
            </v:shape>
            <v:shape id="_x0000_s1062" style="position:absolute;left:2721;top:1170;width:1284;height:161" coordorigin="2721,1170" coordsize="1284,161" path="m2992,1327r,-7l3003,1320r9,-1l3012,1183r-9,-1l3047,1182r-6,l3041,1314r6,3l3054,1318r9,l3104,1318r-7,8l3032,1326r-40,1xe" fillcolor="#231f20" stroked="f">
              <v:path arrowok="t"/>
            </v:shape>
            <v:shape id="_x0000_s1061" style="position:absolute;left:2721;top:1170;width:1284;height:161" coordorigin="2721,1170" coordsize="1284,161" path="m3104,1318r-31,l3084,1317r9,-1l3101,1311r4,-6l3109,1301r2,-6l3112,1290r6,2l3112,1310r-8,8xe" fillcolor="#231f20" stroked="f">
              <v:path arrowok="t"/>
            </v:shape>
            <v:shape id="_x0000_s1060" style="position:absolute;left:2721;top:1170;width:1284;height:161" coordorigin="2721,1170" coordsize="1284,161" path="m3096,1327r-38,-1l3032,1326r65,l3096,1327xe" fillcolor="#231f20" stroked="f">
              <v:path arrowok="t"/>
            </v:shape>
            <v:shape id="_x0000_s1059" style="position:absolute;left:2721;top:1170;width:1284;height:161" coordorigin="2721,1170" coordsize="1284,161" path="m3274,1320r-31,l3250,1315r4,-9l3290,1207r2,-9l3297,1188r1,-8l3305,1177r9,-4l3318,1170r1,l3319,1170r2,l3322,1170r,2l3323,1174r1,2l3332,1200r-30,l3281,1261r74,l3359,1273r-82,l3270,1296r-2,7l3265,1309r,10l3274,1320xe" fillcolor="#231f20" stroked="f">
              <v:path arrowok="t"/>
            </v:shape>
            <v:shape id="_x0000_s1058" style="position:absolute;left:2721;top:1170;width:1284;height:161" coordorigin="2721,1170" coordsize="1284,161" path="m3355,1261r-32,l3303,1200r29,l3355,1261xe" fillcolor="#231f20" stroked="f">
              <v:path arrowok="t"/>
            </v:shape>
            <v:shape id="_x0000_s1057" style="position:absolute;left:2721;top:1170;width:1284;height:161" coordorigin="2721,1170" coordsize="1284,161" path="m3381,1320r-49,l3341,1319r,-8l3339,1305r-2,-7l3328,1273r31,l3365,1289r3,8l3370,1305r3,7l3376,1318r5,2xe" fillcolor="#231f20" stroked="f">
              <v:path arrowok="t"/>
            </v:shape>
            <v:shape id="_x0000_s1056" style="position:absolute;left:2721;top:1170;width:1284;height:161" coordorigin="2721,1170" coordsize="1284,161" path="m3233,1327r,-7l3284,1320r,6l3249,1326r-16,1xe" fillcolor="#231f20" stroked="f">
              <v:path arrowok="t"/>
            </v:shape>
            <v:shape id="_x0000_s1055" style="position:absolute;left:2721;top:1170;width:1284;height:161" coordorigin="2721,1170" coordsize="1284,161" path="m3325,1327r,-7l3389,1320r,6l3347,1326r-22,1xe" fillcolor="#231f20" stroked="f">
              <v:path arrowok="t"/>
            </v:shape>
            <v:shape id="_x0000_s1054" style="position:absolute;left:2721;top:1170;width:1284;height:161" coordorigin="2721,1170" coordsize="1284,161" path="m3284,1327r-18,-1l3284,1326r,1xe" fillcolor="#231f20" stroked="f">
              <v:path arrowok="t"/>
            </v:shape>
            <v:shape id="_x0000_s1053" style="position:absolute;left:2721;top:1170;width:1284;height:161" coordorigin="2721,1170" coordsize="1284,161" path="m3389,1327r-20,-1l3389,1326r,1xe" fillcolor="#231f20" stroked="f">
              <v:path arrowok="t"/>
            </v:shape>
            <v:shape id="_x0000_s1052" style="position:absolute;left:2721;top:1170;width:1284;height:161" coordorigin="2721,1170" coordsize="1284,161" path="m3556,1320r-51,l3523,1320r,-8l3525,1297r7,-61l3534,1221r1,-14l3535,1186r-10,-4l3512,1182r,-7l3522,1175r9,1l3560,1176r16,34l3545,1210r-8,95l3550,1320r6,xe" fillcolor="#231f20" stroked="f">
              <v:path arrowok="t"/>
            </v:shape>
            <v:shape id="_x0000_s1051" style="position:absolute;left:2721;top:1170;width:1284;height:161" coordorigin="2721,1170" coordsize="1284,161" path="m3560,1176r-14,l3553,1175r7,l3560,1176xe" fillcolor="#231f20" stroked="f">
              <v:path arrowok="t"/>
            </v:shape>
            <v:shape id="_x0000_s1050" style="position:absolute;left:2721;top:1170;width:1284;height:161" coordorigin="2721,1170" coordsize="1284,161" path="m3624,1289r-12,l3665,1175r7,l3680,1176r32,l3712,1182r-9,l3690,1182r-1,10l3689,1197r1,7l3690,1208r-28,l3624,1289xe" fillcolor="#231f20" stroked="f">
              <v:path arrowok="t"/>
            </v:shape>
            <v:shape id="_x0000_s1049" style="position:absolute;left:2721;top:1170;width:1284;height:161" coordorigin="2721,1170" coordsize="1284,161" path="m3712,1176r-16,l3704,1175r8,l3712,1176xe" fillcolor="#231f20" stroked="f">
              <v:path arrowok="t"/>
            </v:shape>
            <v:shape id="_x0000_s1048" style="position:absolute;left:2721;top:1170;width:1284;height:161" coordorigin="2721,1170" coordsize="1284,161" path="m3650,1327r,-7l3661,1320r8,l3669,1305r,-6l3662,1208r28,l3690,1209r9,99l3700,1319r5,1l3719,1320r,6l3674,1326r-24,1xe" fillcolor="#231f20" stroked="f">
              <v:path arrowok="t"/>
            </v:shape>
            <v:shape id="_x0000_s1047" style="position:absolute;left:2721;top:1170;width:1284;height:161" coordorigin="2721,1170" coordsize="1284,161" path="m3605,1330r-6,l3545,1210r31,l3612,1289r12,l3605,1330xe" fillcolor="#231f20" stroked="f">
              <v:path arrowok="t"/>
            </v:shape>
            <v:shape id="_x0000_s1046" style="position:absolute;left:2721;top:1170;width:1284;height:161" coordorigin="2721,1170" coordsize="1284,161" path="m3502,1327r,-7l3559,1320r,6l3520,1326r-18,1xe" fillcolor="#231f20" stroked="f">
              <v:path arrowok="t"/>
            </v:shape>
            <v:shape id="_x0000_s1045" style="position:absolute;left:2721;top:1170;width:1284;height:161" coordorigin="2721,1170" coordsize="1284,161" path="m3559,1327r-21,-1l3559,1326r,1xe" fillcolor="#231f20" stroked="f">
              <v:path arrowok="t"/>
            </v:shape>
            <v:shape id="_x0000_s1044" style="position:absolute;left:2721;top:1170;width:1284;height:161" coordorigin="2721,1170" coordsize="1284,161" path="m3719,1327r-22,-1l3719,1326r,1xe" fillcolor="#231f20" stroked="f">
              <v:path arrowok="t"/>
            </v:shape>
            <v:shape id="_x0000_s1043" style="position:absolute;left:2721;top:1170;width:1284;height:161" coordorigin="2721,1170" coordsize="1284,161" path="m3904,1329r-54,-34l3838,1252r3,-20l3879,1183r46,-11l3947,1175r16,7l3919,1182r-24,6l3880,1203r-8,20l3869,1245r1,7l3915,1315r27,3l3961,1318r-6,3l3932,1327r-28,2xe" fillcolor="#231f20" stroked="f">
              <v:path arrowok="t"/>
            </v:shape>
            <v:shape id="_x0000_s1042" style="position:absolute;left:2721;top:1170;width:1284;height:161" coordorigin="2721,1170" coordsize="1284,161" path="m3961,1318r-19,l3959,1307r10,-18l3973,1267r1,-26l3969,1219r-11,-19l3941,1187r-22,-5l3963,1182r40,52l4005,1261r-5,19l3990,1297r-15,14l3961,1318xe" fillcolor="#231f20" stroked="f">
              <v:path arrowok="t"/>
            </v:shape>
            <w10:wrap anchorx="page" anchory="page"/>
          </v:group>
        </w:pict>
      </w:r>
    </w:p>
    <w:p w:rsidR="00226D97" w:rsidRDefault="009D3E84">
      <w:pPr>
        <w:spacing w:line="859" w:lineRule="exac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position w:val="-16"/>
          <w:sz w:val="20"/>
          <w:szCs w:val="20"/>
        </w:rPr>
      </w:r>
      <w:r>
        <w:rPr>
          <w:rFonts w:ascii="Times New Roman" w:eastAsia="Times New Roman" w:hAnsi="Times New Roman" w:cs="Times New Roman"/>
          <w:position w:val="-16"/>
          <w:sz w:val="20"/>
          <w:szCs w:val="20"/>
        </w:rPr>
        <w:pict>
          <v:group id="_x0000_s1033" style="width:44.4pt;height:43pt;mso-position-horizontal-relative:char;mso-position-vertical-relative:line" coordsize="888,860">
            <v:group id="_x0000_s1037" style="position:absolute;top:196;width:888;height:664" coordorigin=",196" coordsize="888,664">
              <v:shape id="_x0000_s1040" style="position:absolute;top:196;width:888;height:664" coordorigin=",196" coordsize="888,664" path="m876,527l8,527r19,l50,523r62,-25l159,454r29,-59l194,351r-1,-3l257,346r26,-58l325,241r55,-33l445,196r22,1l528,217r51,39l616,309r14,39l694,348r10,61l737,465r51,41l852,526r24,1xe" fillcolor="#006450" stroked="f">
                <v:path arrowok="t"/>
              </v:shape>
              <v:shape id="_x0000_s1039" style="position:absolute;top:196;width:888;height:664" coordorigin=",196" coordsize="888,664" path="m887,860l,860,,527r4,l8,527r879,l887,860xe" fillcolor="#006450" stroked="f">
                <v:path arrowok="t"/>
              </v:shape>
              <v:shape id="_x0000_s1038" style="position:absolute;top:196;width:888;height:664" coordorigin=",196" coordsize="888,664" path="m887,527r-7,l883,527r4,l887,527xe" fillcolor="#006450" stroked="f">
                <v:path arrowok="t"/>
              </v:shape>
            </v:group>
            <v:group id="_x0000_s1034" style="position:absolute;width:888;height:470" coordsize="888,470">
              <v:shape id="_x0000_s1036" style="position:absolute;width:888;height:470" coordsize="888,470" path="m12,470r-3,l6,470,,469,,,887,r,139l428,139r-21,2l347,159r-54,32l248,236r-33,55l134,291r,58l134,363r-25,60l56,462r-21,6l12,470xe" fillcolor="#0071b9" stroked="f">
                <v:path arrowok="t"/>
              </v:shape>
              <v:shape id="_x0000_s1035" style="position:absolute;width:888;height:470" coordsize="888,470" path="m878,470l819,457,771,414,753,351r,-60l694,291r-25,-8l659,265,648,248,607,202,555,168,495,146r-67,-7l887,139r,330l881,470r-3,xe" fillcolor="#0071b9" stroked="f">
                <v:path arrowok="t"/>
              </v:shape>
            </v:group>
            <w10:anchorlock/>
          </v:group>
        </w:pict>
      </w: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26D97" w:rsidRDefault="00226D97">
      <w:pPr>
        <w:spacing w:before="3"/>
        <w:rPr>
          <w:rFonts w:ascii="Times New Roman" w:eastAsia="Times New Roman" w:hAnsi="Times New Roman" w:cs="Times New Roman"/>
          <w:sz w:val="26"/>
          <w:szCs w:val="26"/>
        </w:rPr>
      </w:pPr>
    </w:p>
    <w:p w:rsidR="00226D97" w:rsidRDefault="009D3E84">
      <w:pPr>
        <w:pStyle w:val="BodyText"/>
      </w:pPr>
      <w:r>
        <w:pict>
          <v:shape id="_x0000_s1032" type="#_x0000_t75" style="position:absolute;left:0;text-align:left;margin-left:482.75pt;margin-top:-26.15pt;width:78.1pt;height:42.2pt;z-index:1048;mso-position-horizontal-relative:page">
            <v:imagedata r:id="rId5" o:title=""/>
            <w10:wrap anchorx="page"/>
          </v:shape>
        </w:pict>
      </w:r>
      <w:r>
        <w:pict>
          <v:group id="_x0000_s1026" style="position:absolute;left:0;text-align:left;margin-left:385.75pt;margin-top:-27.15pt;width:85.95pt;height:39.6pt;z-index:1144;mso-position-horizontal-relative:page" coordorigin="7715,-543" coordsize="1719,792">
            <v:shape id="_x0000_s1031" type="#_x0000_t75" style="position:absolute;left:7715;top:-74;width:1718;height:322">
              <v:imagedata r:id="rId6" o:title=""/>
            </v:shape>
            <v:shape id="_x0000_s1030" type="#_x0000_t75" style="position:absolute;left:8375;top:-425;width:193;height:356">
              <v:imagedata r:id="rId7" o:title=""/>
            </v:shape>
            <v:shape id="_x0000_s1029" type="#_x0000_t75" style="position:absolute;left:8479;top:-543;width:204;height:194">
              <v:imagedata r:id="rId8" o:title=""/>
            </v:shape>
            <v:group id="_x0000_s1027" style="position:absolute;left:8583;top:-175;width:2;height:420" coordorigin="8583,-175" coordsize="2,420">
              <v:shape id="_x0000_s1028" style="position:absolute;left:8583;top:-175;width:2;height:420" coordorigin="8583,-175" coordsize="0,420" path="m8583,-175r,420e" filled="f" strokecolor="#a8aaac" strokeweight=".15028mm">
                <v:path arrowok="t"/>
              </v:shape>
            </v:group>
            <w10:wrap anchorx="page"/>
          </v:group>
        </w:pict>
      </w:r>
      <w:r w:rsidR="00962DA3">
        <w:rPr>
          <w:color w:val="717073"/>
          <w:spacing w:val="-2"/>
        </w:rPr>
        <w:t>2222 N. Alamo Street</w:t>
      </w:r>
      <w:r>
        <w:rPr>
          <w:color w:val="717073"/>
          <w:spacing w:val="-2"/>
        </w:rPr>
        <w:t xml:space="preserve"> </w:t>
      </w:r>
      <w:r>
        <w:rPr>
          <w:color w:val="717073"/>
        </w:rPr>
        <w:t>|</w:t>
      </w:r>
      <w:r>
        <w:rPr>
          <w:color w:val="717073"/>
          <w:spacing w:val="-2"/>
        </w:rPr>
        <w:t xml:space="preserve"> </w:t>
      </w:r>
      <w:r>
        <w:rPr>
          <w:color w:val="717073"/>
          <w:spacing w:val="4"/>
        </w:rPr>
        <w:t>San</w:t>
      </w:r>
      <w:r>
        <w:rPr>
          <w:color w:val="717073"/>
          <w:spacing w:val="-2"/>
        </w:rPr>
        <w:t xml:space="preserve"> </w:t>
      </w:r>
      <w:r>
        <w:rPr>
          <w:color w:val="717073"/>
          <w:spacing w:val="6"/>
        </w:rPr>
        <w:t>Antonio,</w:t>
      </w:r>
      <w:r>
        <w:rPr>
          <w:color w:val="717073"/>
          <w:spacing w:val="-2"/>
        </w:rPr>
        <w:t xml:space="preserve"> </w:t>
      </w:r>
      <w:r>
        <w:rPr>
          <w:color w:val="717073"/>
          <w:spacing w:val="4"/>
        </w:rPr>
        <w:t>TX</w:t>
      </w:r>
      <w:r>
        <w:rPr>
          <w:color w:val="717073"/>
          <w:spacing w:val="-2"/>
        </w:rPr>
        <w:t xml:space="preserve"> </w:t>
      </w:r>
      <w:r>
        <w:rPr>
          <w:color w:val="717073"/>
          <w:spacing w:val="7"/>
        </w:rPr>
        <w:t>782</w:t>
      </w:r>
      <w:r w:rsidR="00962DA3">
        <w:rPr>
          <w:color w:val="717073"/>
          <w:spacing w:val="7"/>
        </w:rPr>
        <w:t>15</w:t>
      </w:r>
      <w:bookmarkStart w:id="0" w:name="_GoBack"/>
      <w:bookmarkEnd w:id="0"/>
      <w:r>
        <w:rPr>
          <w:color w:val="717073"/>
          <w:spacing w:val="-2"/>
        </w:rPr>
        <w:t xml:space="preserve"> </w:t>
      </w:r>
      <w:r>
        <w:rPr>
          <w:color w:val="717073"/>
        </w:rPr>
        <w:t>|</w:t>
      </w:r>
      <w:r>
        <w:rPr>
          <w:color w:val="717073"/>
          <w:spacing w:val="-2"/>
        </w:rPr>
        <w:t xml:space="preserve"> </w:t>
      </w:r>
      <w:r>
        <w:rPr>
          <w:color w:val="717073"/>
          <w:spacing w:val="6"/>
        </w:rPr>
        <w:t>(210)</w:t>
      </w:r>
      <w:r>
        <w:rPr>
          <w:color w:val="717073"/>
          <w:spacing w:val="-2"/>
        </w:rPr>
        <w:t xml:space="preserve"> </w:t>
      </w:r>
      <w:r>
        <w:rPr>
          <w:color w:val="717073"/>
          <w:spacing w:val="7"/>
        </w:rPr>
        <w:t>485-0000</w:t>
      </w:r>
      <w:r>
        <w:rPr>
          <w:color w:val="717073"/>
          <w:spacing w:val="-2"/>
        </w:rPr>
        <w:t xml:space="preserve"> </w:t>
      </w:r>
      <w:r>
        <w:rPr>
          <w:color w:val="717073"/>
        </w:rPr>
        <w:t>|</w:t>
      </w:r>
      <w:r>
        <w:rPr>
          <w:color w:val="717073"/>
          <w:spacing w:val="-2"/>
        </w:rPr>
        <w:t xml:space="preserve"> </w:t>
      </w:r>
      <w:r>
        <w:rPr>
          <w:color w:val="007DC3"/>
          <w:spacing w:val="7"/>
        </w:rPr>
        <w:t>alamo.edu</w:t>
      </w:r>
    </w:p>
    <w:sectPr w:rsidR="00226D97">
      <w:type w:val="continuous"/>
      <w:pgSz w:w="12240" w:h="15840"/>
      <w:pgMar w:top="1000" w:right="9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YxMzIxNjc3NDMyMzZQ0lEKTi0uzszPAykwrAUA1AhxBCwAAAA="/>
  </w:docVars>
  <w:rsids>
    <w:rsidRoot w:val="00226D97"/>
    <w:rsid w:val="00226D97"/>
    <w:rsid w:val="002B28DA"/>
    <w:rsid w:val="00962DA3"/>
    <w:rsid w:val="009D3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"/>
    <o:shapelayout v:ext="edit">
      <o:idmap v:ext="edit" data="1"/>
    </o:shapelayout>
  </w:shapeDefaults>
  <w:decimalSymbol w:val="."/>
  <w:listSeparator w:val=","/>
  <w15:docId w15:val="{B4E329D7-18BD-4136-9F08-677788C0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0"/>
      <w:ind w:left="100"/>
    </w:pPr>
    <w:rPr>
      <w:rFonts w:ascii="Tahoma" w:eastAsia="Tahoma" w:hAnsi="Tahoma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62DA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mo Colleges</Company>
  <LinksUpToDate>false</LinksUpToDate>
  <CharactersWithSpaces>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z, Mario</dc:creator>
  <cp:lastModifiedBy>Muniz, Mario</cp:lastModifiedBy>
  <cp:revision>2</cp:revision>
  <dcterms:created xsi:type="dcterms:W3CDTF">2019-05-27T20:32:00Z</dcterms:created>
  <dcterms:modified xsi:type="dcterms:W3CDTF">2019-05-27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1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7T00:00:00Z</vt:filetime>
  </property>
</Properties>
</file>